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30B7D617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</w:t>
            </w:r>
            <w:r w:rsidR="000E67E5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77777777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0CA71DBC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45257A45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077634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5FBBCF18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F10EA3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6D3B8" w14:textId="77777777" w:rsidR="00FF4B6B" w:rsidRDefault="00FF4B6B" w:rsidP="000F2CC4">
      <w:r>
        <w:separator/>
      </w:r>
    </w:p>
  </w:endnote>
  <w:endnote w:type="continuationSeparator" w:id="0">
    <w:p w14:paraId="223789B7" w14:textId="77777777" w:rsidR="00FF4B6B" w:rsidRDefault="00FF4B6B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6ABAA" w14:textId="77777777" w:rsidR="00FF4B6B" w:rsidRDefault="00FF4B6B" w:rsidP="000F2CC4">
      <w:r>
        <w:separator/>
      </w:r>
    </w:p>
  </w:footnote>
  <w:footnote w:type="continuationSeparator" w:id="0">
    <w:p w14:paraId="3E14C5B5" w14:textId="77777777" w:rsidR="00FF4B6B" w:rsidRDefault="00FF4B6B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WuBQBBfvZg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E67E5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4B6B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2</TotalTime>
  <Pages>5</Pages>
  <Words>1871</Words>
  <Characters>10665</Characters>
  <Application>Microsoft Office Word</Application>
  <DocSecurity>0</DocSecurity>
  <Lines>88</Lines>
  <Paragraphs>25</Paragraphs>
  <ScaleCrop>false</ScaleCrop>
  <Company/>
  <LinksUpToDate>false</LinksUpToDate>
  <CharactersWithSpaces>1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87</cp:revision>
  <cp:lastPrinted>2024-11-03T03:54:00Z</cp:lastPrinted>
  <dcterms:created xsi:type="dcterms:W3CDTF">2023-03-15T15:20:00Z</dcterms:created>
  <dcterms:modified xsi:type="dcterms:W3CDTF">2025-08-23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